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12C1A" w14:textId="419FF9DF" w:rsidR="003E1166" w:rsidRPr="003E1166" w:rsidRDefault="003E1166" w:rsidP="003E1166">
      <w:pPr>
        <w:jc w:val="center"/>
      </w:pPr>
      <w:bookmarkStart w:id="0" w:name="_Toc121228714"/>
      <w:r w:rsidRPr="003E1166">
        <w:rPr>
          <w:b/>
          <w:bCs/>
        </w:rPr>
        <w:t>GFO-22-303</w:t>
      </w:r>
    </w:p>
    <w:p w14:paraId="65E5EA90" w14:textId="3141B8A7" w:rsidR="003E1166" w:rsidRPr="003E1166" w:rsidRDefault="003E1166" w:rsidP="003E1166">
      <w:pPr>
        <w:jc w:val="center"/>
      </w:pPr>
      <w:r w:rsidRPr="003E1166">
        <w:rPr>
          <w:b/>
          <w:bCs/>
        </w:rPr>
        <w:t>Food Production Investment Program 2022</w:t>
      </w:r>
    </w:p>
    <w:p w14:paraId="40647FBD" w14:textId="4155B3F0" w:rsidR="003E1166" w:rsidRPr="003E1166" w:rsidRDefault="003E1166" w:rsidP="003E1166">
      <w:pPr>
        <w:jc w:val="center"/>
      </w:pPr>
      <w:r w:rsidRPr="003E1166">
        <w:rPr>
          <w:b/>
          <w:bCs/>
        </w:rPr>
        <w:t>Addendum #1</w:t>
      </w:r>
    </w:p>
    <w:p w14:paraId="6A853EF0" w14:textId="29974437" w:rsidR="003E1166" w:rsidRPr="003E1166" w:rsidRDefault="003E1166" w:rsidP="003E1166">
      <w:pPr>
        <w:jc w:val="center"/>
      </w:pPr>
      <w:r w:rsidRPr="003E1166">
        <w:rPr>
          <w:b/>
          <w:bCs/>
        </w:rPr>
        <w:t>December 1</w:t>
      </w:r>
      <w:r>
        <w:rPr>
          <w:b/>
          <w:bCs/>
        </w:rPr>
        <w:t>2</w:t>
      </w:r>
      <w:r w:rsidRPr="003E1166">
        <w:rPr>
          <w:b/>
          <w:bCs/>
        </w:rPr>
        <w:t>, 2022</w:t>
      </w:r>
    </w:p>
    <w:p w14:paraId="14CC6FC1" w14:textId="6B0E72B4" w:rsidR="003E1166" w:rsidRPr="003E1166" w:rsidRDefault="003E1166" w:rsidP="003E1166"/>
    <w:p w14:paraId="01E80E8B" w14:textId="42484F13" w:rsidR="003E1166" w:rsidRPr="003E1166" w:rsidRDefault="003E1166" w:rsidP="003E1166">
      <w:pPr>
        <w:jc w:val="center"/>
      </w:pPr>
      <w:r w:rsidRPr="003E1166">
        <w:t>Disclaimer: Textual content contained within brackets is to be removed.</w:t>
      </w:r>
    </w:p>
    <w:p w14:paraId="6C50E755" w14:textId="26EDEF09" w:rsidR="003E1166" w:rsidRPr="003E1166" w:rsidRDefault="003E1166" w:rsidP="003E1166">
      <w:pPr>
        <w:jc w:val="center"/>
      </w:pPr>
      <w:r w:rsidRPr="003E1166">
        <w:t>The purpose of this addendum is to make the following revisions to the</w:t>
      </w:r>
      <w:r>
        <w:t xml:space="preserve"> </w:t>
      </w:r>
      <w:r w:rsidRPr="003E1166">
        <w:t>Solicitation Manual:</w:t>
      </w:r>
    </w:p>
    <w:p w14:paraId="76C79100" w14:textId="77777777" w:rsidR="003E1166" w:rsidRPr="003E1166" w:rsidRDefault="003E1166" w:rsidP="003E1166">
      <w:pPr>
        <w:pStyle w:val="Heading1"/>
        <w:rPr>
          <w:sz w:val="24"/>
          <w:szCs w:val="24"/>
        </w:rPr>
      </w:pPr>
      <w:r w:rsidRPr="003E1166">
        <w:rPr>
          <w:sz w:val="24"/>
          <w:szCs w:val="24"/>
        </w:rPr>
        <w:t>Solicitation Manual  </w:t>
      </w:r>
    </w:p>
    <w:p w14:paraId="6112A735" w14:textId="6DAFC12E" w:rsidR="003E1166" w:rsidRPr="003E1166" w:rsidRDefault="003E1166" w:rsidP="003E1166">
      <w:pPr>
        <w:pStyle w:val="Heading2"/>
        <w:numPr>
          <w:ilvl w:val="0"/>
          <w:numId w:val="10"/>
        </w:numPr>
        <w:rPr>
          <w:sz w:val="24"/>
          <w:szCs w:val="24"/>
        </w:rPr>
      </w:pPr>
      <w:r w:rsidRPr="3ABE592E">
        <w:rPr>
          <w:b/>
          <w:bCs/>
          <w:sz w:val="24"/>
          <w:szCs w:val="24"/>
        </w:rPr>
        <w:t xml:space="preserve">Page </w:t>
      </w:r>
      <w:r w:rsidR="00473703" w:rsidRPr="3ABE592E">
        <w:rPr>
          <w:b/>
          <w:bCs/>
          <w:sz w:val="24"/>
          <w:szCs w:val="24"/>
        </w:rPr>
        <w:t>4</w:t>
      </w:r>
      <w:r w:rsidRPr="3ABE592E">
        <w:rPr>
          <w:b/>
          <w:bCs/>
          <w:sz w:val="24"/>
          <w:szCs w:val="24"/>
        </w:rPr>
        <w:t>, Section I.B.</w:t>
      </w:r>
      <w:r w:rsidRPr="3ABE592E">
        <w:rPr>
          <w:sz w:val="24"/>
          <w:szCs w:val="24"/>
        </w:rPr>
        <w:t xml:space="preserve"> under “KEY WORDS/TERMS”  </w:t>
      </w:r>
    </w:p>
    <w:p w14:paraId="1F2BB752" w14:textId="1FF882B4" w:rsidR="003E1166" w:rsidRPr="003E1166" w:rsidRDefault="003E1166" w:rsidP="003E1166">
      <w:pPr>
        <w:ind w:left="720"/>
        <w:rPr>
          <w:szCs w:val="24"/>
        </w:rPr>
      </w:pPr>
      <w:r w:rsidRPr="003E1166">
        <w:rPr>
          <w:szCs w:val="24"/>
        </w:rPr>
        <w:t>Updated:</w:t>
      </w:r>
    </w:p>
    <w:tbl>
      <w:tblPr>
        <w:tblStyle w:val="TableGrid"/>
        <w:tblW w:w="0" w:type="dxa"/>
        <w:tblLook w:val="04A0" w:firstRow="1" w:lastRow="0" w:firstColumn="1" w:lastColumn="0" w:noHBand="0" w:noVBand="1"/>
      </w:tblPr>
      <w:tblGrid>
        <w:gridCol w:w="2392"/>
        <w:gridCol w:w="6958"/>
      </w:tblGrid>
      <w:tr w:rsidR="003E1166" w:rsidRPr="003E1166" w14:paraId="46DC6D00" w14:textId="77777777" w:rsidTr="3FDE70A5">
        <w:trPr>
          <w:trHeight w:val="225"/>
        </w:trPr>
        <w:tc>
          <w:tcPr>
            <w:tcW w:w="2430" w:type="dxa"/>
            <w:hideMark/>
          </w:tcPr>
          <w:p w14:paraId="6B249748" w14:textId="6271A092" w:rsidR="003E1166" w:rsidRPr="003E1166" w:rsidRDefault="003E1166" w:rsidP="003E1166">
            <w:pPr>
              <w:rPr>
                <w:szCs w:val="24"/>
              </w:rPr>
            </w:pPr>
            <w:r w:rsidRPr="003E1166">
              <w:rPr>
                <w:b/>
                <w:bCs/>
                <w:szCs w:val="24"/>
              </w:rPr>
              <w:t>Word/Term</w:t>
            </w:r>
          </w:p>
        </w:tc>
        <w:tc>
          <w:tcPr>
            <w:tcW w:w="7275" w:type="dxa"/>
            <w:hideMark/>
          </w:tcPr>
          <w:p w14:paraId="75CCA4D5" w14:textId="1BD95E10" w:rsidR="003E1166" w:rsidRPr="003E1166" w:rsidRDefault="003E1166" w:rsidP="003E1166">
            <w:pPr>
              <w:rPr>
                <w:szCs w:val="24"/>
              </w:rPr>
            </w:pPr>
            <w:r w:rsidRPr="003E1166">
              <w:rPr>
                <w:b/>
                <w:bCs/>
                <w:szCs w:val="24"/>
              </w:rPr>
              <w:t>Definition</w:t>
            </w:r>
          </w:p>
        </w:tc>
      </w:tr>
      <w:tr w:rsidR="003E1166" w:rsidRPr="003E1166" w14:paraId="5C4FD91D" w14:textId="77777777" w:rsidTr="3FDE70A5">
        <w:trPr>
          <w:trHeight w:val="678"/>
        </w:trPr>
        <w:tc>
          <w:tcPr>
            <w:tcW w:w="2430" w:type="dxa"/>
            <w:hideMark/>
          </w:tcPr>
          <w:p w14:paraId="114E68F4" w14:textId="3C29F122" w:rsidR="003E1166" w:rsidRPr="003E1166" w:rsidRDefault="003E1166" w:rsidP="003E1166">
            <w:pPr>
              <w:rPr>
                <w:szCs w:val="24"/>
              </w:rPr>
            </w:pPr>
            <w:r w:rsidRPr="003E1166">
              <w:rPr>
                <w:b/>
                <w:bCs/>
                <w:szCs w:val="24"/>
                <w:u w:val="single"/>
              </w:rPr>
              <w:t>Commercially available equipment</w:t>
            </w:r>
          </w:p>
        </w:tc>
        <w:tc>
          <w:tcPr>
            <w:tcW w:w="7275" w:type="dxa"/>
            <w:hideMark/>
          </w:tcPr>
          <w:p w14:paraId="081D04DA" w14:textId="487E1EA8" w:rsidR="003E1166" w:rsidRPr="003E1166" w:rsidRDefault="41EB716A" w:rsidP="772F9A82">
            <w:pPr>
              <w:rPr>
                <w:b/>
                <w:bCs/>
                <w:u w:val="single"/>
              </w:rPr>
            </w:pPr>
            <w:r w:rsidRPr="3FDE70A5">
              <w:rPr>
                <w:b/>
                <w:bCs/>
                <w:u w:val="single"/>
              </w:rPr>
              <w:t>E</w:t>
            </w:r>
            <w:r w:rsidR="003E1166" w:rsidRPr="3FDE70A5">
              <w:rPr>
                <w:b/>
                <w:bCs/>
                <w:u w:val="single"/>
              </w:rPr>
              <w:t xml:space="preserve">quipment that is </w:t>
            </w:r>
            <w:r w:rsidR="563810CD" w:rsidRPr="3FDE70A5">
              <w:rPr>
                <w:b/>
                <w:bCs/>
                <w:u w:val="single"/>
              </w:rPr>
              <w:t>readily available for procurement and installation, has been widely used</w:t>
            </w:r>
            <w:r w:rsidR="6ADC4B91" w:rsidRPr="3FDE70A5">
              <w:rPr>
                <w:b/>
                <w:bCs/>
                <w:u w:val="single"/>
              </w:rPr>
              <w:t>,</w:t>
            </w:r>
            <w:r w:rsidR="563810CD" w:rsidRPr="3FDE70A5">
              <w:rPr>
                <w:b/>
                <w:bCs/>
                <w:u w:val="single"/>
              </w:rPr>
              <w:t xml:space="preserve"> and </w:t>
            </w:r>
            <w:r w:rsidR="4CA4AF02" w:rsidRPr="3FDE70A5">
              <w:rPr>
                <w:b/>
                <w:bCs/>
                <w:u w:val="single"/>
              </w:rPr>
              <w:t xml:space="preserve">has </w:t>
            </w:r>
            <w:r w:rsidR="563810CD" w:rsidRPr="3FDE70A5">
              <w:rPr>
                <w:b/>
                <w:bCs/>
                <w:u w:val="single"/>
              </w:rPr>
              <w:t xml:space="preserve">performance and energy savings </w:t>
            </w:r>
            <w:r w:rsidR="5A274AAD" w:rsidRPr="3FDE70A5">
              <w:rPr>
                <w:b/>
                <w:bCs/>
                <w:u w:val="single"/>
              </w:rPr>
              <w:t xml:space="preserve">that </w:t>
            </w:r>
            <w:r w:rsidR="563810CD" w:rsidRPr="3FDE70A5">
              <w:rPr>
                <w:b/>
                <w:bCs/>
                <w:u w:val="single"/>
              </w:rPr>
              <w:t>are well documented. This equipment should be drop-in ready for replacement of existing equipment. Equipment must be fully developed and operational, and not in a research or demonstration phase</w:t>
            </w:r>
            <w:r w:rsidR="003E1166" w:rsidRPr="3FDE70A5">
              <w:rPr>
                <w:b/>
                <w:bCs/>
                <w:u w:val="single"/>
              </w:rPr>
              <w:t>.</w:t>
            </w:r>
          </w:p>
        </w:tc>
      </w:tr>
    </w:tbl>
    <w:p w14:paraId="7E491708" w14:textId="016B940C" w:rsidR="003E1166" w:rsidRPr="003E1166" w:rsidRDefault="003E1166" w:rsidP="007E73C4">
      <w:pPr>
        <w:pStyle w:val="Heading2"/>
        <w:numPr>
          <w:ilvl w:val="0"/>
          <w:numId w:val="10"/>
        </w:numPr>
        <w:rPr>
          <w:sz w:val="24"/>
          <w:szCs w:val="24"/>
        </w:rPr>
      </w:pPr>
      <w:r w:rsidRPr="003E1166">
        <w:rPr>
          <w:b/>
          <w:bCs/>
          <w:sz w:val="24"/>
          <w:szCs w:val="24"/>
        </w:rPr>
        <w:t xml:space="preserve">Page 6, Section I.D. Funding </w:t>
      </w:r>
      <w:r w:rsidRPr="003E1166">
        <w:rPr>
          <w:sz w:val="24"/>
          <w:szCs w:val="24"/>
        </w:rPr>
        <w:t>under Amount Available and Minimum/Maximum Amounts</w:t>
      </w:r>
    </w:p>
    <w:p w14:paraId="4FB9AA79" w14:textId="1BBAEF09" w:rsidR="003E1166" w:rsidRPr="003E1166" w:rsidRDefault="003E1166" w:rsidP="003E1166">
      <w:pPr>
        <w:ind w:left="720"/>
        <w:rPr>
          <w:szCs w:val="24"/>
        </w:rPr>
      </w:pPr>
      <w:r w:rsidRPr="003E1166">
        <w:rPr>
          <w:szCs w:val="24"/>
        </w:rPr>
        <w:t>Updated:</w:t>
      </w:r>
    </w:p>
    <w:p w14:paraId="20CDBABA" w14:textId="41004072" w:rsidR="003E1166" w:rsidRPr="003E1166" w:rsidRDefault="003E1166" w:rsidP="03375189">
      <w:r>
        <w:t xml:space="preserve">There is </w:t>
      </w:r>
      <w:r w:rsidR="77709D75" w:rsidRPr="03375189">
        <w:rPr>
          <w:rFonts w:eastAsia="Arial" w:cs="Arial"/>
          <w:b/>
          <w:bCs/>
          <w:color w:val="000000" w:themeColor="text1"/>
          <w:sz w:val="22"/>
          <w:u w:val="single"/>
        </w:rPr>
        <w:t>up</w:t>
      </w:r>
      <w:r w:rsidR="77709D75" w:rsidRPr="03375189">
        <w:rPr>
          <w:rFonts w:eastAsia="Arial" w:cs="Arial"/>
          <w:color w:val="000000" w:themeColor="text1"/>
          <w:sz w:val="22"/>
        </w:rPr>
        <w:t xml:space="preserve"> [</w:t>
      </w:r>
      <w:r w:rsidR="77709D75" w:rsidRPr="03375189">
        <w:rPr>
          <w:rFonts w:eastAsia="Arial" w:cs="Arial"/>
          <w:strike/>
          <w:color w:val="000000" w:themeColor="text1"/>
          <w:sz w:val="22"/>
        </w:rPr>
        <w:t>close</w:t>
      </w:r>
      <w:r w:rsidR="77709D75" w:rsidRPr="03375189">
        <w:rPr>
          <w:rFonts w:eastAsia="Arial" w:cs="Arial"/>
          <w:color w:val="000000" w:themeColor="text1"/>
          <w:sz w:val="22"/>
        </w:rPr>
        <w:t>]</w:t>
      </w:r>
      <w:r>
        <w:t xml:space="preserve"> to $[</w:t>
      </w:r>
      <w:r w:rsidRPr="03375189">
        <w:rPr>
          <w:strike/>
        </w:rPr>
        <w:t>7</w:t>
      </w:r>
      <w:r>
        <w:t xml:space="preserve">] </w:t>
      </w:r>
      <w:r w:rsidRPr="03375189">
        <w:rPr>
          <w:b/>
          <w:bCs/>
          <w:u w:val="single"/>
        </w:rPr>
        <w:t>10</w:t>
      </w:r>
      <w:r>
        <w:t xml:space="preserve"> million available for grants awarded under this solicitation. </w:t>
      </w:r>
    </w:p>
    <w:tbl>
      <w:tblPr>
        <w:tblStyle w:val="TableGrid"/>
        <w:tblW w:w="9344" w:type="dxa"/>
        <w:tblLook w:val="04A0" w:firstRow="1" w:lastRow="0" w:firstColumn="1" w:lastColumn="0" w:noHBand="0" w:noVBand="1"/>
        <w:tblCaption w:val="Available and Minimum/ Maximum Funding Amounts Table"/>
      </w:tblPr>
      <w:tblGrid>
        <w:gridCol w:w="712"/>
        <w:gridCol w:w="2737"/>
        <w:gridCol w:w="1741"/>
        <w:gridCol w:w="2070"/>
        <w:gridCol w:w="2084"/>
      </w:tblGrid>
      <w:tr w:rsidR="003E1166" w:rsidRPr="003E1166" w14:paraId="14E0014C" w14:textId="77777777" w:rsidTr="03375189">
        <w:tc>
          <w:tcPr>
            <w:tcW w:w="712" w:type="dxa"/>
            <w:hideMark/>
          </w:tcPr>
          <w:p w14:paraId="0F813216" w14:textId="4D172C8F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Tier</w:t>
            </w:r>
          </w:p>
        </w:tc>
        <w:tc>
          <w:tcPr>
            <w:tcW w:w="2737" w:type="dxa"/>
            <w:hideMark/>
          </w:tcPr>
          <w:p w14:paraId="6A6B3887" w14:textId="0D155A1F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Available funding</w:t>
            </w:r>
          </w:p>
        </w:tc>
        <w:tc>
          <w:tcPr>
            <w:tcW w:w="1741" w:type="dxa"/>
            <w:hideMark/>
          </w:tcPr>
          <w:p w14:paraId="2E647846" w14:textId="072F0785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Minimum award amount</w:t>
            </w:r>
          </w:p>
        </w:tc>
        <w:tc>
          <w:tcPr>
            <w:tcW w:w="2070" w:type="dxa"/>
            <w:hideMark/>
          </w:tcPr>
          <w:p w14:paraId="5F66D81D" w14:textId="32402BE5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Maximum award amount</w:t>
            </w:r>
          </w:p>
        </w:tc>
        <w:tc>
          <w:tcPr>
            <w:tcW w:w="2084" w:type="dxa"/>
            <w:hideMark/>
          </w:tcPr>
          <w:p w14:paraId="077DC3B4" w14:textId="77777777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Minimum match funding </w:t>
            </w:r>
          </w:p>
          <w:p w14:paraId="7EC98AD5" w14:textId="62E0BAF8" w:rsidR="003E1166" w:rsidRPr="003E1166" w:rsidRDefault="003E1166" w:rsidP="003E1166">
            <w:pPr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(% of FPIP Funds Requested)</w:t>
            </w:r>
          </w:p>
        </w:tc>
      </w:tr>
      <w:tr w:rsidR="003E1166" w:rsidRPr="003E1166" w14:paraId="00DA35C8" w14:textId="77777777" w:rsidTr="03375189">
        <w:tc>
          <w:tcPr>
            <w:tcW w:w="712" w:type="dxa"/>
            <w:hideMark/>
          </w:tcPr>
          <w:p w14:paraId="709E7415" w14:textId="40E87B69" w:rsidR="003E1166" w:rsidRPr="003E1166" w:rsidRDefault="003E1166" w:rsidP="003E1166">
            <w:pPr>
              <w:jc w:val="center"/>
              <w:rPr>
                <w:b/>
                <w:bCs/>
                <w:szCs w:val="24"/>
              </w:rPr>
            </w:pPr>
            <w:r w:rsidRPr="003E1166">
              <w:rPr>
                <w:b/>
                <w:bCs/>
                <w:szCs w:val="24"/>
              </w:rPr>
              <w:t>I</w:t>
            </w:r>
          </w:p>
        </w:tc>
        <w:tc>
          <w:tcPr>
            <w:tcW w:w="2737" w:type="dxa"/>
            <w:hideMark/>
          </w:tcPr>
          <w:p w14:paraId="09D841AB" w14:textId="31D34788" w:rsidR="003E1166" w:rsidRPr="003E1166" w:rsidRDefault="003E1166" w:rsidP="003E1166">
            <w:pPr>
              <w:jc w:val="center"/>
            </w:pPr>
            <w:r>
              <w:t>$[</w:t>
            </w:r>
            <w:r w:rsidRPr="03375189">
              <w:rPr>
                <w:strike/>
              </w:rPr>
              <w:t>7</w:t>
            </w:r>
            <w:r>
              <w:t xml:space="preserve">] </w:t>
            </w:r>
            <w:r w:rsidRPr="03375189">
              <w:rPr>
                <w:b/>
                <w:bCs/>
                <w:u w:val="single"/>
              </w:rPr>
              <w:t>10</w:t>
            </w:r>
            <w:r>
              <w:t>,000,000</w:t>
            </w:r>
          </w:p>
        </w:tc>
        <w:tc>
          <w:tcPr>
            <w:tcW w:w="1741" w:type="dxa"/>
            <w:hideMark/>
          </w:tcPr>
          <w:p w14:paraId="485BF04C" w14:textId="116C04D3" w:rsidR="003E1166" w:rsidRPr="003E1166" w:rsidRDefault="003E1166" w:rsidP="003E1166">
            <w:pPr>
              <w:jc w:val="center"/>
              <w:rPr>
                <w:szCs w:val="24"/>
              </w:rPr>
            </w:pPr>
            <w:r w:rsidRPr="003E1166">
              <w:rPr>
                <w:szCs w:val="24"/>
              </w:rPr>
              <w:t>$100,000</w:t>
            </w:r>
          </w:p>
        </w:tc>
        <w:tc>
          <w:tcPr>
            <w:tcW w:w="2070" w:type="dxa"/>
            <w:hideMark/>
          </w:tcPr>
          <w:p w14:paraId="0A1E6FC6" w14:textId="7801D303" w:rsidR="003E1166" w:rsidRPr="003E1166" w:rsidRDefault="003E1166" w:rsidP="003E1166">
            <w:pPr>
              <w:jc w:val="center"/>
              <w:rPr>
                <w:szCs w:val="24"/>
              </w:rPr>
            </w:pPr>
            <w:r w:rsidRPr="003E1166">
              <w:rPr>
                <w:szCs w:val="24"/>
              </w:rPr>
              <w:t>$6,000,000</w:t>
            </w:r>
          </w:p>
        </w:tc>
        <w:tc>
          <w:tcPr>
            <w:tcW w:w="2084" w:type="dxa"/>
            <w:hideMark/>
          </w:tcPr>
          <w:p w14:paraId="4CB2C271" w14:textId="79091B6A" w:rsidR="003E1166" w:rsidRPr="003E1166" w:rsidRDefault="003E1166" w:rsidP="003E1166">
            <w:pPr>
              <w:jc w:val="center"/>
              <w:rPr>
                <w:szCs w:val="24"/>
              </w:rPr>
            </w:pPr>
            <w:r w:rsidRPr="003E1166">
              <w:rPr>
                <w:szCs w:val="24"/>
              </w:rPr>
              <w:t>35% of eligible costs</w:t>
            </w:r>
          </w:p>
        </w:tc>
      </w:tr>
    </w:tbl>
    <w:p w14:paraId="4F34BE8A" w14:textId="77777777" w:rsidR="007E73C4" w:rsidRDefault="007E73C4" w:rsidP="003E1166">
      <w:pPr>
        <w:rPr>
          <w:szCs w:val="24"/>
        </w:rPr>
      </w:pPr>
    </w:p>
    <w:p w14:paraId="6F813C7B" w14:textId="22CDC52D" w:rsidR="003E1166" w:rsidRPr="003E1166" w:rsidRDefault="14084C89" w:rsidP="003E1166">
      <w:r>
        <w:t>Angela Hockaday</w:t>
      </w:r>
      <w:r w:rsidR="003E1166">
        <w:t>,</w:t>
      </w:r>
    </w:p>
    <w:p w14:paraId="3F21B7AD" w14:textId="7EFC1324" w:rsidR="003E1166" w:rsidRPr="003E1166" w:rsidRDefault="003E1166" w:rsidP="003E1166">
      <w:pPr>
        <w:rPr>
          <w:szCs w:val="24"/>
        </w:rPr>
      </w:pPr>
      <w:r w:rsidRPr="003E1166">
        <w:rPr>
          <w:szCs w:val="24"/>
        </w:rPr>
        <w:t>Commission Agreement Officer</w:t>
      </w:r>
      <w:bookmarkEnd w:id="0"/>
    </w:p>
    <w:sectPr w:rsidR="003E1166" w:rsidRPr="003E116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28BA1" w14:textId="77777777" w:rsidR="00725647" w:rsidRDefault="00725647" w:rsidP="00E3421A">
      <w:r>
        <w:separator/>
      </w:r>
    </w:p>
  </w:endnote>
  <w:endnote w:type="continuationSeparator" w:id="0">
    <w:p w14:paraId="66501066" w14:textId="77777777" w:rsidR="00725647" w:rsidRDefault="00725647" w:rsidP="00E3421A">
      <w:r>
        <w:continuationSeparator/>
      </w:r>
    </w:p>
  </w:endnote>
  <w:endnote w:type="continuationNotice" w:id="1">
    <w:p w14:paraId="052DE9B1" w14:textId="77777777" w:rsidR="00725647" w:rsidRDefault="007256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5EFD0" w14:textId="1F56C769" w:rsidR="00E005B2" w:rsidRDefault="005D5BEF">
    <w:pPr>
      <w:pStyle w:val="Footer"/>
    </w:pPr>
    <w:r>
      <w:t>Food Production Investment Program</w:t>
    </w:r>
    <w:r w:rsidR="00E37DA8">
      <w:ptab w:relativeTo="margin" w:alignment="center" w:leader="none"/>
    </w:r>
    <w:r w:rsidR="00E37DA8">
      <w:ptab w:relativeTo="margin" w:alignment="right" w:leader="none"/>
    </w:r>
    <w:r w:rsidR="00C57A9E">
      <w:t>GFO-22-3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B83D1" w14:textId="77777777" w:rsidR="00725647" w:rsidRDefault="00725647" w:rsidP="00E3421A">
      <w:r>
        <w:separator/>
      </w:r>
    </w:p>
  </w:footnote>
  <w:footnote w:type="continuationSeparator" w:id="0">
    <w:p w14:paraId="005600EC" w14:textId="77777777" w:rsidR="00725647" w:rsidRDefault="00725647" w:rsidP="00E3421A">
      <w:r>
        <w:continuationSeparator/>
      </w:r>
    </w:p>
  </w:footnote>
  <w:footnote w:type="continuationNotice" w:id="1">
    <w:p w14:paraId="5DF928E9" w14:textId="77777777" w:rsidR="00725647" w:rsidRDefault="007256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CFEA9" w14:textId="2C1D55BE" w:rsidR="00E3421A" w:rsidRPr="00E3421A" w:rsidRDefault="00E3421A" w:rsidP="00E3421A">
    <w:pPr>
      <w:pStyle w:val="Header"/>
    </w:pPr>
    <w:r w:rsidRPr="00E3421A">
      <w:rPr>
        <w:noProof/>
      </w:rPr>
      <w:drawing>
        <wp:inline distT="0" distB="0" distL="0" distR="0" wp14:anchorId="63C27680" wp14:editId="3648FEFE">
          <wp:extent cx="1300068" cy="1143000"/>
          <wp:effectExtent l="0" t="0" r="0" b="0"/>
          <wp:docPr id="139" name="Picture 8" descr="State of California Energy Commiss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State of California Energy Commission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1300068" cy="1143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72DCDDAA" wp14:editId="0CF952C2">
          <wp:extent cx="1452245" cy="1143000"/>
          <wp:effectExtent l="0" t="0" r="0" b="0"/>
          <wp:docPr id="140" name="Picture 140" descr="California Climate Investment Cap-and-Trade Dollars at Work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" name="Picture 140" descr="California Climate Investment Cap-and-Trade Dollars at Work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07EDD0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F7499B"/>
    <w:multiLevelType w:val="hybridMultilevel"/>
    <w:tmpl w:val="8272B61A"/>
    <w:lvl w:ilvl="0" w:tplc="9C1EC574">
      <w:start w:val="2"/>
      <w:numFmt w:val="lowerLetter"/>
      <w:lvlText w:val="%1."/>
      <w:lvlJc w:val="left"/>
      <w:pPr>
        <w:ind w:left="1224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05D01CE7"/>
    <w:multiLevelType w:val="multilevel"/>
    <w:tmpl w:val="15F243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4835A1"/>
    <w:multiLevelType w:val="hybridMultilevel"/>
    <w:tmpl w:val="2DE8948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4" w15:restartNumberingAfterBreak="0">
    <w:nsid w:val="250B4283"/>
    <w:multiLevelType w:val="multilevel"/>
    <w:tmpl w:val="2ED4CF62"/>
    <w:lvl w:ilvl="0">
      <w:start w:val="1"/>
      <w:numFmt w:val="decimal"/>
      <w:lvlText w:val="Q.%1."/>
      <w:lvlJc w:val="center"/>
      <w:pPr>
        <w:ind w:left="864" w:hanging="504"/>
      </w:pPr>
      <w:rPr>
        <w:rFonts w:hint="default"/>
        <w:b/>
      </w:rPr>
    </w:lvl>
    <w:lvl w:ilvl="1">
      <w:start w:val="1"/>
      <w:numFmt w:val="none"/>
      <w:lvlText w:val="%2A."/>
      <w:lvlJc w:val="left"/>
      <w:pPr>
        <w:ind w:left="864" w:hanging="504"/>
      </w:pPr>
      <w:rPr>
        <w:rFonts w:ascii="Arial Bold" w:hAnsi="Arial Bold" w:hint="default"/>
        <w:b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C364D0A"/>
    <w:multiLevelType w:val="multilevel"/>
    <w:tmpl w:val="90BAB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512370"/>
    <w:multiLevelType w:val="hybridMultilevel"/>
    <w:tmpl w:val="9AE2650A"/>
    <w:lvl w:ilvl="0" w:tplc="67A48B9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08667A"/>
    <w:multiLevelType w:val="hybridMultilevel"/>
    <w:tmpl w:val="4E06C64C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8" w15:restartNumberingAfterBreak="0">
    <w:nsid w:val="5D8801B2"/>
    <w:multiLevelType w:val="multilevel"/>
    <w:tmpl w:val="6BE467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D9259F"/>
    <w:multiLevelType w:val="multilevel"/>
    <w:tmpl w:val="2ED4CF62"/>
    <w:lvl w:ilvl="0">
      <w:start w:val="1"/>
      <w:numFmt w:val="decimal"/>
      <w:lvlText w:val="Q.%1."/>
      <w:lvlJc w:val="center"/>
      <w:pPr>
        <w:ind w:left="864" w:hanging="504"/>
      </w:pPr>
      <w:rPr>
        <w:rFonts w:hint="default"/>
        <w:b/>
      </w:rPr>
    </w:lvl>
    <w:lvl w:ilvl="1">
      <w:start w:val="1"/>
      <w:numFmt w:val="none"/>
      <w:lvlText w:val="%2A."/>
      <w:lvlJc w:val="left"/>
      <w:pPr>
        <w:ind w:left="864" w:hanging="504"/>
      </w:pPr>
      <w:rPr>
        <w:rFonts w:ascii="Arial Bold" w:hAnsi="Arial Bold" w:hint="default"/>
        <w:b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sbAwNjAwMDY1NTNS0lEKTi0uzszPAykwrgUAD3liFSwAAAA="/>
  </w:docVars>
  <w:rsids>
    <w:rsidRoot w:val="00982B55"/>
    <w:rsid w:val="00007621"/>
    <w:rsid w:val="000136B0"/>
    <w:rsid w:val="00015DF2"/>
    <w:rsid w:val="000174AD"/>
    <w:rsid w:val="00021700"/>
    <w:rsid w:val="000278DF"/>
    <w:rsid w:val="00027C0E"/>
    <w:rsid w:val="00032DB4"/>
    <w:rsid w:val="00035B8E"/>
    <w:rsid w:val="00035C2C"/>
    <w:rsid w:val="00036551"/>
    <w:rsid w:val="00036ACB"/>
    <w:rsid w:val="00037BC9"/>
    <w:rsid w:val="00041D2A"/>
    <w:rsid w:val="00045BD6"/>
    <w:rsid w:val="000475D6"/>
    <w:rsid w:val="00053339"/>
    <w:rsid w:val="000544C8"/>
    <w:rsid w:val="000643D0"/>
    <w:rsid w:val="00065835"/>
    <w:rsid w:val="00074625"/>
    <w:rsid w:val="00086B01"/>
    <w:rsid w:val="00095E5A"/>
    <w:rsid w:val="00095F95"/>
    <w:rsid w:val="000A0931"/>
    <w:rsid w:val="000A0CAB"/>
    <w:rsid w:val="000A2780"/>
    <w:rsid w:val="000B5CCF"/>
    <w:rsid w:val="000C18D2"/>
    <w:rsid w:val="000D24E3"/>
    <w:rsid w:val="000D36A9"/>
    <w:rsid w:val="000D3823"/>
    <w:rsid w:val="000E104A"/>
    <w:rsid w:val="000E26AE"/>
    <w:rsid w:val="000E6723"/>
    <w:rsid w:val="00114AF9"/>
    <w:rsid w:val="00117DB8"/>
    <w:rsid w:val="00121449"/>
    <w:rsid w:val="00123625"/>
    <w:rsid w:val="00130966"/>
    <w:rsid w:val="0013537B"/>
    <w:rsid w:val="00136614"/>
    <w:rsid w:val="0013798A"/>
    <w:rsid w:val="00143114"/>
    <w:rsid w:val="00144D05"/>
    <w:rsid w:val="00145FFE"/>
    <w:rsid w:val="00146ACE"/>
    <w:rsid w:val="001514C8"/>
    <w:rsid w:val="00151533"/>
    <w:rsid w:val="00163B92"/>
    <w:rsid w:val="0016786B"/>
    <w:rsid w:val="00174C32"/>
    <w:rsid w:val="00175020"/>
    <w:rsid w:val="00183743"/>
    <w:rsid w:val="0018521D"/>
    <w:rsid w:val="0018565F"/>
    <w:rsid w:val="00191CFA"/>
    <w:rsid w:val="00192542"/>
    <w:rsid w:val="0019288E"/>
    <w:rsid w:val="00192E68"/>
    <w:rsid w:val="00193BB2"/>
    <w:rsid w:val="00193E2E"/>
    <w:rsid w:val="001A0CE8"/>
    <w:rsid w:val="001A6EFD"/>
    <w:rsid w:val="001A780D"/>
    <w:rsid w:val="001B526D"/>
    <w:rsid w:val="001B72DA"/>
    <w:rsid w:val="001C6796"/>
    <w:rsid w:val="001C77BD"/>
    <w:rsid w:val="001D24CE"/>
    <w:rsid w:val="001E2C6F"/>
    <w:rsid w:val="001F34D1"/>
    <w:rsid w:val="001F55DF"/>
    <w:rsid w:val="001F5D7D"/>
    <w:rsid w:val="0020047D"/>
    <w:rsid w:val="0020359B"/>
    <w:rsid w:val="00204002"/>
    <w:rsid w:val="00204DBF"/>
    <w:rsid w:val="00205563"/>
    <w:rsid w:val="0021233D"/>
    <w:rsid w:val="00217926"/>
    <w:rsid w:val="00217A93"/>
    <w:rsid w:val="0022157F"/>
    <w:rsid w:val="0022205D"/>
    <w:rsid w:val="00222AC9"/>
    <w:rsid w:val="00222CD9"/>
    <w:rsid w:val="002265C6"/>
    <w:rsid w:val="00226DC3"/>
    <w:rsid w:val="002323D0"/>
    <w:rsid w:val="002325CC"/>
    <w:rsid w:val="00235B84"/>
    <w:rsid w:val="002500CF"/>
    <w:rsid w:val="00250424"/>
    <w:rsid w:val="002504EA"/>
    <w:rsid w:val="00270861"/>
    <w:rsid w:val="00274E7A"/>
    <w:rsid w:val="0028341F"/>
    <w:rsid w:val="00285580"/>
    <w:rsid w:val="002866EC"/>
    <w:rsid w:val="00291F4A"/>
    <w:rsid w:val="00296B9F"/>
    <w:rsid w:val="002A1662"/>
    <w:rsid w:val="002A5CC8"/>
    <w:rsid w:val="002A6020"/>
    <w:rsid w:val="002B25AC"/>
    <w:rsid w:val="002B6123"/>
    <w:rsid w:val="002C5FC8"/>
    <w:rsid w:val="002D034D"/>
    <w:rsid w:val="002D3DD3"/>
    <w:rsid w:val="002D5C4D"/>
    <w:rsid w:val="002E485F"/>
    <w:rsid w:val="002F29AD"/>
    <w:rsid w:val="00303BCB"/>
    <w:rsid w:val="00304F5D"/>
    <w:rsid w:val="003132DD"/>
    <w:rsid w:val="00313992"/>
    <w:rsid w:val="00314058"/>
    <w:rsid w:val="0031528D"/>
    <w:rsid w:val="00322FBC"/>
    <w:rsid w:val="003259E6"/>
    <w:rsid w:val="00326A54"/>
    <w:rsid w:val="00326B22"/>
    <w:rsid w:val="003313E4"/>
    <w:rsid w:val="00342301"/>
    <w:rsid w:val="00343055"/>
    <w:rsid w:val="003430E8"/>
    <w:rsid w:val="003461DA"/>
    <w:rsid w:val="00351C58"/>
    <w:rsid w:val="00351D1E"/>
    <w:rsid w:val="00354500"/>
    <w:rsid w:val="003550A1"/>
    <w:rsid w:val="003555F0"/>
    <w:rsid w:val="0037076D"/>
    <w:rsid w:val="00371586"/>
    <w:rsid w:val="00374B2A"/>
    <w:rsid w:val="003750CF"/>
    <w:rsid w:val="00375DCD"/>
    <w:rsid w:val="0038776B"/>
    <w:rsid w:val="003902C8"/>
    <w:rsid w:val="00390926"/>
    <w:rsid w:val="003914E1"/>
    <w:rsid w:val="003A3DF8"/>
    <w:rsid w:val="003A3E44"/>
    <w:rsid w:val="003A549C"/>
    <w:rsid w:val="003C0E2B"/>
    <w:rsid w:val="003C38B7"/>
    <w:rsid w:val="003C4C02"/>
    <w:rsid w:val="003D04A6"/>
    <w:rsid w:val="003D4D7E"/>
    <w:rsid w:val="003E1166"/>
    <w:rsid w:val="003E2D54"/>
    <w:rsid w:val="003E37FA"/>
    <w:rsid w:val="003E42DA"/>
    <w:rsid w:val="003F0D13"/>
    <w:rsid w:val="003F2466"/>
    <w:rsid w:val="003F6211"/>
    <w:rsid w:val="00401E22"/>
    <w:rsid w:val="00405102"/>
    <w:rsid w:val="00411630"/>
    <w:rsid w:val="0041222E"/>
    <w:rsid w:val="0041485C"/>
    <w:rsid w:val="00417076"/>
    <w:rsid w:val="0042435E"/>
    <w:rsid w:val="004243FE"/>
    <w:rsid w:val="004272A4"/>
    <w:rsid w:val="00427E42"/>
    <w:rsid w:val="0043052E"/>
    <w:rsid w:val="00434912"/>
    <w:rsid w:val="00445346"/>
    <w:rsid w:val="0044547B"/>
    <w:rsid w:val="00446F3D"/>
    <w:rsid w:val="00450C3C"/>
    <w:rsid w:val="004547C1"/>
    <w:rsid w:val="004627A7"/>
    <w:rsid w:val="004635B4"/>
    <w:rsid w:val="004638E7"/>
    <w:rsid w:val="0046410C"/>
    <w:rsid w:val="004711EF"/>
    <w:rsid w:val="00472882"/>
    <w:rsid w:val="00473703"/>
    <w:rsid w:val="00476C63"/>
    <w:rsid w:val="004832CE"/>
    <w:rsid w:val="00483EAF"/>
    <w:rsid w:val="004928B5"/>
    <w:rsid w:val="004974AC"/>
    <w:rsid w:val="004A082C"/>
    <w:rsid w:val="004B17BA"/>
    <w:rsid w:val="004B1C3E"/>
    <w:rsid w:val="004B4A08"/>
    <w:rsid w:val="004C182B"/>
    <w:rsid w:val="004C2A1B"/>
    <w:rsid w:val="004D0361"/>
    <w:rsid w:val="004D1A9D"/>
    <w:rsid w:val="004D7415"/>
    <w:rsid w:val="004E06FA"/>
    <w:rsid w:val="004E3575"/>
    <w:rsid w:val="004E7A1E"/>
    <w:rsid w:val="004F47A2"/>
    <w:rsid w:val="004F5149"/>
    <w:rsid w:val="0050446C"/>
    <w:rsid w:val="005127F8"/>
    <w:rsid w:val="0051487C"/>
    <w:rsid w:val="0052466E"/>
    <w:rsid w:val="00545062"/>
    <w:rsid w:val="00546053"/>
    <w:rsid w:val="00553051"/>
    <w:rsid w:val="00560C47"/>
    <w:rsid w:val="00561463"/>
    <w:rsid w:val="00562D3A"/>
    <w:rsid w:val="00571825"/>
    <w:rsid w:val="005839E1"/>
    <w:rsid w:val="005A5B38"/>
    <w:rsid w:val="005B0D62"/>
    <w:rsid w:val="005B2A09"/>
    <w:rsid w:val="005C3038"/>
    <w:rsid w:val="005C4262"/>
    <w:rsid w:val="005C4AB5"/>
    <w:rsid w:val="005C624C"/>
    <w:rsid w:val="005D3BFE"/>
    <w:rsid w:val="005D5BBA"/>
    <w:rsid w:val="005D5BEF"/>
    <w:rsid w:val="005E254F"/>
    <w:rsid w:val="005E3028"/>
    <w:rsid w:val="005E54AE"/>
    <w:rsid w:val="005F3519"/>
    <w:rsid w:val="005F672E"/>
    <w:rsid w:val="005F6B49"/>
    <w:rsid w:val="005F6E96"/>
    <w:rsid w:val="00612F8A"/>
    <w:rsid w:val="00615B24"/>
    <w:rsid w:val="0062052B"/>
    <w:rsid w:val="00621D51"/>
    <w:rsid w:val="006249C9"/>
    <w:rsid w:val="0062535B"/>
    <w:rsid w:val="00626F3C"/>
    <w:rsid w:val="00630C6E"/>
    <w:rsid w:val="00635078"/>
    <w:rsid w:val="00636640"/>
    <w:rsid w:val="006428A4"/>
    <w:rsid w:val="006432CE"/>
    <w:rsid w:val="00662FC1"/>
    <w:rsid w:val="006747E2"/>
    <w:rsid w:val="006768A7"/>
    <w:rsid w:val="0067727D"/>
    <w:rsid w:val="006A10EC"/>
    <w:rsid w:val="006A4939"/>
    <w:rsid w:val="006A5575"/>
    <w:rsid w:val="006C6764"/>
    <w:rsid w:val="006C7500"/>
    <w:rsid w:val="006D26B9"/>
    <w:rsid w:val="006D4788"/>
    <w:rsid w:val="006E2510"/>
    <w:rsid w:val="006E48E7"/>
    <w:rsid w:val="006E6976"/>
    <w:rsid w:val="006E7759"/>
    <w:rsid w:val="00712197"/>
    <w:rsid w:val="00713BD2"/>
    <w:rsid w:val="007205B7"/>
    <w:rsid w:val="0072080B"/>
    <w:rsid w:val="00723525"/>
    <w:rsid w:val="00725647"/>
    <w:rsid w:val="007305EF"/>
    <w:rsid w:val="00742AFB"/>
    <w:rsid w:val="00743224"/>
    <w:rsid w:val="00744978"/>
    <w:rsid w:val="00746D2C"/>
    <w:rsid w:val="00747178"/>
    <w:rsid w:val="007532B4"/>
    <w:rsid w:val="0075501F"/>
    <w:rsid w:val="0075656D"/>
    <w:rsid w:val="00764EA1"/>
    <w:rsid w:val="00765ACA"/>
    <w:rsid w:val="00766085"/>
    <w:rsid w:val="00766A4D"/>
    <w:rsid w:val="00786776"/>
    <w:rsid w:val="007870B2"/>
    <w:rsid w:val="00787E87"/>
    <w:rsid w:val="00791E7F"/>
    <w:rsid w:val="007A0240"/>
    <w:rsid w:val="007A1381"/>
    <w:rsid w:val="007B3F0F"/>
    <w:rsid w:val="007C502F"/>
    <w:rsid w:val="007C5BAC"/>
    <w:rsid w:val="007E73C4"/>
    <w:rsid w:val="007E7E9F"/>
    <w:rsid w:val="007E7FA3"/>
    <w:rsid w:val="007F5E94"/>
    <w:rsid w:val="0080231A"/>
    <w:rsid w:val="00803326"/>
    <w:rsid w:val="0080436D"/>
    <w:rsid w:val="00807AC8"/>
    <w:rsid w:val="00812EB3"/>
    <w:rsid w:val="00817204"/>
    <w:rsid w:val="008237B7"/>
    <w:rsid w:val="00832B5A"/>
    <w:rsid w:val="008454F3"/>
    <w:rsid w:val="00846782"/>
    <w:rsid w:val="00860172"/>
    <w:rsid w:val="00861493"/>
    <w:rsid w:val="00861892"/>
    <w:rsid w:val="00862AF2"/>
    <w:rsid w:val="00865479"/>
    <w:rsid w:val="008659A6"/>
    <w:rsid w:val="00866DF5"/>
    <w:rsid w:val="008676FC"/>
    <w:rsid w:val="00876190"/>
    <w:rsid w:val="00877D26"/>
    <w:rsid w:val="008849E7"/>
    <w:rsid w:val="008901BE"/>
    <w:rsid w:val="00891116"/>
    <w:rsid w:val="008A2AF8"/>
    <w:rsid w:val="008B3AA8"/>
    <w:rsid w:val="008B4048"/>
    <w:rsid w:val="008C4F73"/>
    <w:rsid w:val="008D1F27"/>
    <w:rsid w:val="008D4376"/>
    <w:rsid w:val="008D5AAA"/>
    <w:rsid w:val="008E4934"/>
    <w:rsid w:val="008E4C68"/>
    <w:rsid w:val="008E61B6"/>
    <w:rsid w:val="008E6F58"/>
    <w:rsid w:val="008E7B67"/>
    <w:rsid w:val="008F2628"/>
    <w:rsid w:val="008F49F8"/>
    <w:rsid w:val="008F7B60"/>
    <w:rsid w:val="009013AA"/>
    <w:rsid w:val="00914103"/>
    <w:rsid w:val="00916105"/>
    <w:rsid w:val="0092735B"/>
    <w:rsid w:val="00930F4F"/>
    <w:rsid w:val="00931AE3"/>
    <w:rsid w:val="00936EEB"/>
    <w:rsid w:val="00937878"/>
    <w:rsid w:val="00941FA3"/>
    <w:rsid w:val="00942216"/>
    <w:rsid w:val="0094355F"/>
    <w:rsid w:val="009440C6"/>
    <w:rsid w:val="009455F4"/>
    <w:rsid w:val="00951EF4"/>
    <w:rsid w:val="00955D35"/>
    <w:rsid w:val="0095734A"/>
    <w:rsid w:val="00960739"/>
    <w:rsid w:val="0096285F"/>
    <w:rsid w:val="009663BA"/>
    <w:rsid w:val="00975482"/>
    <w:rsid w:val="00975764"/>
    <w:rsid w:val="0098195C"/>
    <w:rsid w:val="00982B55"/>
    <w:rsid w:val="009956E2"/>
    <w:rsid w:val="00996E10"/>
    <w:rsid w:val="009A433C"/>
    <w:rsid w:val="009A4798"/>
    <w:rsid w:val="009B0D74"/>
    <w:rsid w:val="009B19C3"/>
    <w:rsid w:val="009B34BD"/>
    <w:rsid w:val="009B7FD1"/>
    <w:rsid w:val="009C5156"/>
    <w:rsid w:val="009D0DF1"/>
    <w:rsid w:val="009D2FFE"/>
    <w:rsid w:val="009E2148"/>
    <w:rsid w:val="009E4D3A"/>
    <w:rsid w:val="009E56C6"/>
    <w:rsid w:val="009E7BF6"/>
    <w:rsid w:val="009F4291"/>
    <w:rsid w:val="009F4DC8"/>
    <w:rsid w:val="009F6F47"/>
    <w:rsid w:val="00A02E73"/>
    <w:rsid w:val="00A07459"/>
    <w:rsid w:val="00A07B72"/>
    <w:rsid w:val="00A2143F"/>
    <w:rsid w:val="00A24000"/>
    <w:rsid w:val="00A303B0"/>
    <w:rsid w:val="00A33543"/>
    <w:rsid w:val="00A33E1A"/>
    <w:rsid w:val="00A354C4"/>
    <w:rsid w:val="00A369BC"/>
    <w:rsid w:val="00A4446D"/>
    <w:rsid w:val="00A55B8C"/>
    <w:rsid w:val="00A61389"/>
    <w:rsid w:val="00A660EA"/>
    <w:rsid w:val="00A71DCE"/>
    <w:rsid w:val="00A74D34"/>
    <w:rsid w:val="00A75209"/>
    <w:rsid w:val="00A81BFD"/>
    <w:rsid w:val="00A84F04"/>
    <w:rsid w:val="00A92611"/>
    <w:rsid w:val="00A94AB1"/>
    <w:rsid w:val="00A9647B"/>
    <w:rsid w:val="00A97799"/>
    <w:rsid w:val="00AA167C"/>
    <w:rsid w:val="00AA454C"/>
    <w:rsid w:val="00AB4350"/>
    <w:rsid w:val="00AC1679"/>
    <w:rsid w:val="00AE40A4"/>
    <w:rsid w:val="00AE47AA"/>
    <w:rsid w:val="00AE4F81"/>
    <w:rsid w:val="00AE5081"/>
    <w:rsid w:val="00B013F2"/>
    <w:rsid w:val="00B03F26"/>
    <w:rsid w:val="00B12DD9"/>
    <w:rsid w:val="00B130A1"/>
    <w:rsid w:val="00B227DA"/>
    <w:rsid w:val="00B246E6"/>
    <w:rsid w:val="00B25B03"/>
    <w:rsid w:val="00B30202"/>
    <w:rsid w:val="00B3223D"/>
    <w:rsid w:val="00B3650A"/>
    <w:rsid w:val="00B40CC0"/>
    <w:rsid w:val="00B46514"/>
    <w:rsid w:val="00B546B8"/>
    <w:rsid w:val="00B60769"/>
    <w:rsid w:val="00B60D0C"/>
    <w:rsid w:val="00B61906"/>
    <w:rsid w:val="00B6317F"/>
    <w:rsid w:val="00B702DC"/>
    <w:rsid w:val="00B77B7F"/>
    <w:rsid w:val="00B830AD"/>
    <w:rsid w:val="00B8513F"/>
    <w:rsid w:val="00B8787D"/>
    <w:rsid w:val="00B90118"/>
    <w:rsid w:val="00B91EE0"/>
    <w:rsid w:val="00BA1D88"/>
    <w:rsid w:val="00BB1ACD"/>
    <w:rsid w:val="00BB3D71"/>
    <w:rsid w:val="00BC3CE2"/>
    <w:rsid w:val="00BC796C"/>
    <w:rsid w:val="00BD4402"/>
    <w:rsid w:val="00BE41B6"/>
    <w:rsid w:val="00BE6473"/>
    <w:rsid w:val="00BF46D5"/>
    <w:rsid w:val="00C05C93"/>
    <w:rsid w:val="00C07932"/>
    <w:rsid w:val="00C10E6A"/>
    <w:rsid w:val="00C114B2"/>
    <w:rsid w:val="00C114E7"/>
    <w:rsid w:val="00C212B6"/>
    <w:rsid w:val="00C21E16"/>
    <w:rsid w:val="00C22F1F"/>
    <w:rsid w:val="00C2324C"/>
    <w:rsid w:val="00C3449D"/>
    <w:rsid w:val="00C41F3C"/>
    <w:rsid w:val="00C4726F"/>
    <w:rsid w:val="00C5114E"/>
    <w:rsid w:val="00C518C2"/>
    <w:rsid w:val="00C52CDE"/>
    <w:rsid w:val="00C57A9E"/>
    <w:rsid w:val="00C603E0"/>
    <w:rsid w:val="00C60B37"/>
    <w:rsid w:val="00C6110C"/>
    <w:rsid w:val="00C647F6"/>
    <w:rsid w:val="00C66A57"/>
    <w:rsid w:val="00C6727B"/>
    <w:rsid w:val="00C75E2A"/>
    <w:rsid w:val="00C83F68"/>
    <w:rsid w:val="00C877E8"/>
    <w:rsid w:val="00C90CEC"/>
    <w:rsid w:val="00CA0E2A"/>
    <w:rsid w:val="00CA1DA1"/>
    <w:rsid w:val="00CA3A91"/>
    <w:rsid w:val="00CA584A"/>
    <w:rsid w:val="00CA6FC6"/>
    <w:rsid w:val="00CB613A"/>
    <w:rsid w:val="00CC31F2"/>
    <w:rsid w:val="00CE1B49"/>
    <w:rsid w:val="00CE7CDB"/>
    <w:rsid w:val="00CF6DE2"/>
    <w:rsid w:val="00CF7023"/>
    <w:rsid w:val="00D12A4D"/>
    <w:rsid w:val="00D25B31"/>
    <w:rsid w:val="00D279C0"/>
    <w:rsid w:val="00D33D9D"/>
    <w:rsid w:val="00D35A0C"/>
    <w:rsid w:val="00D41190"/>
    <w:rsid w:val="00D42C0F"/>
    <w:rsid w:val="00D514AF"/>
    <w:rsid w:val="00D53980"/>
    <w:rsid w:val="00D5434E"/>
    <w:rsid w:val="00D72119"/>
    <w:rsid w:val="00D82C0A"/>
    <w:rsid w:val="00D83159"/>
    <w:rsid w:val="00D92A51"/>
    <w:rsid w:val="00D97425"/>
    <w:rsid w:val="00DA079C"/>
    <w:rsid w:val="00DA1524"/>
    <w:rsid w:val="00DB4742"/>
    <w:rsid w:val="00DB5702"/>
    <w:rsid w:val="00DD395C"/>
    <w:rsid w:val="00DE0897"/>
    <w:rsid w:val="00DE1829"/>
    <w:rsid w:val="00DF3213"/>
    <w:rsid w:val="00DF3872"/>
    <w:rsid w:val="00DF614D"/>
    <w:rsid w:val="00DF6478"/>
    <w:rsid w:val="00E005B2"/>
    <w:rsid w:val="00E00C94"/>
    <w:rsid w:val="00E07225"/>
    <w:rsid w:val="00E1096A"/>
    <w:rsid w:val="00E10CED"/>
    <w:rsid w:val="00E219D0"/>
    <w:rsid w:val="00E2228A"/>
    <w:rsid w:val="00E26539"/>
    <w:rsid w:val="00E33C3B"/>
    <w:rsid w:val="00E3421A"/>
    <w:rsid w:val="00E36CD4"/>
    <w:rsid w:val="00E37DA8"/>
    <w:rsid w:val="00E40423"/>
    <w:rsid w:val="00E4207F"/>
    <w:rsid w:val="00E4402C"/>
    <w:rsid w:val="00E47E15"/>
    <w:rsid w:val="00E536E2"/>
    <w:rsid w:val="00E53C0A"/>
    <w:rsid w:val="00E72420"/>
    <w:rsid w:val="00E80A48"/>
    <w:rsid w:val="00E817E0"/>
    <w:rsid w:val="00E86F48"/>
    <w:rsid w:val="00E86FF7"/>
    <w:rsid w:val="00E920A7"/>
    <w:rsid w:val="00EA22B7"/>
    <w:rsid w:val="00EA6EBF"/>
    <w:rsid w:val="00EA719E"/>
    <w:rsid w:val="00EB7ACF"/>
    <w:rsid w:val="00EC6EF6"/>
    <w:rsid w:val="00EC6F4A"/>
    <w:rsid w:val="00ED10F6"/>
    <w:rsid w:val="00ED1657"/>
    <w:rsid w:val="00ED759C"/>
    <w:rsid w:val="00EF3F17"/>
    <w:rsid w:val="00F0540A"/>
    <w:rsid w:val="00F14C0E"/>
    <w:rsid w:val="00F15223"/>
    <w:rsid w:val="00F15BAB"/>
    <w:rsid w:val="00F30E9D"/>
    <w:rsid w:val="00F33A55"/>
    <w:rsid w:val="00F4268F"/>
    <w:rsid w:val="00F50501"/>
    <w:rsid w:val="00F5287F"/>
    <w:rsid w:val="00F5669A"/>
    <w:rsid w:val="00F56B80"/>
    <w:rsid w:val="00F7015C"/>
    <w:rsid w:val="00F76490"/>
    <w:rsid w:val="00F83E5B"/>
    <w:rsid w:val="00F922D3"/>
    <w:rsid w:val="00F97849"/>
    <w:rsid w:val="00FB02D7"/>
    <w:rsid w:val="00FB09A9"/>
    <w:rsid w:val="00FC14FC"/>
    <w:rsid w:val="00FC3A9B"/>
    <w:rsid w:val="00FD0DFA"/>
    <w:rsid w:val="00FD106C"/>
    <w:rsid w:val="00FE2A37"/>
    <w:rsid w:val="00FF0871"/>
    <w:rsid w:val="00FF26E8"/>
    <w:rsid w:val="00FF4A54"/>
    <w:rsid w:val="03375189"/>
    <w:rsid w:val="04C89B00"/>
    <w:rsid w:val="077B02AC"/>
    <w:rsid w:val="0E34A16C"/>
    <w:rsid w:val="0FCA51DD"/>
    <w:rsid w:val="116783FF"/>
    <w:rsid w:val="125170E6"/>
    <w:rsid w:val="14084C89"/>
    <w:rsid w:val="165C2787"/>
    <w:rsid w:val="1B5F99CF"/>
    <w:rsid w:val="2519CC13"/>
    <w:rsid w:val="25CCB463"/>
    <w:rsid w:val="25F01C47"/>
    <w:rsid w:val="30E468C7"/>
    <w:rsid w:val="3ABE592E"/>
    <w:rsid w:val="3D06E9CD"/>
    <w:rsid w:val="3FDE70A5"/>
    <w:rsid w:val="41EB716A"/>
    <w:rsid w:val="497842F0"/>
    <w:rsid w:val="4AE8BCE8"/>
    <w:rsid w:val="4B0548E1"/>
    <w:rsid w:val="4CA4AF02"/>
    <w:rsid w:val="4E205DAA"/>
    <w:rsid w:val="53C47473"/>
    <w:rsid w:val="54296086"/>
    <w:rsid w:val="55F92A68"/>
    <w:rsid w:val="563810CD"/>
    <w:rsid w:val="576DA4DC"/>
    <w:rsid w:val="5A274AAD"/>
    <w:rsid w:val="615DA79D"/>
    <w:rsid w:val="65FE7802"/>
    <w:rsid w:val="67231E5B"/>
    <w:rsid w:val="678CC858"/>
    <w:rsid w:val="679E9E3E"/>
    <w:rsid w:val="69DB174A"/>
    <w:rsid w:val="6A980BFD"/>
    <w:rsid w:val="6ADC4B91"/>
    <w:rsid w:val="71C8F780"/>
    <w:rsid w:val="75229B62"/>
    <w:rsid w:val="76D927B3"/>
    <w:rsid w:val="772F9A82"/>
    <w:rsid w:val="77709D75"/>
    <w:rsid w:val="782653AA"/>
    <w:rsid w:val="7BABCEFE"/>
    <w:rsid w:val="7E7C2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855C2E"/>
  <w15:chartTrackingRefBased/>
  <w15:docId w15:val="{A0A1E67B-E8D7-4FF3-AF7E-77515530E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C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B55"/>
    <w:pPr>
      <w:keepNext/>
      <w:keepLines/>
      <w:spacing w:before="240"/>
      <w:outlineLvl w:val="0"/>
    </w:pPr>
    <w:rPr>
      <w:rFonts w:eastAsiaTheme="majorEastAsia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1166"/>
    <w:pPr>
      <w:keepNext/>
      <w:keepLines/>
      <w:spacing w:before="4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3421A"/>
    <w:pPr>
      <w:contextualSpacing/>
      <w:jc w:val="center"/>
    </w:pPr>
    <w:rPr>
      <w:rFonts w:eastAsiaTheme="majorEastAsia" w:cstheme="majorBidi"/>
      <w:b/>
      <w:cap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21A"/>
    <w:rPr>
      <w:rFonts w:ascii="Arial" w:eastAsiaTheme="majorEastAsia" w:hAnsi="Arial" w:cstheme="majorBidi"/>
      <w:b/>
      <w:caps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82B55"/>
    <w:rPr>
      <w:rFonts w:ascii="Arial" w:eastAsiaTheme="majorEastAsia" w:hAnsi="Arial" w:cstheme="majorBidi"/>
      <w:b/>
      <w:caps/>
      <w:sz w:val="32"/>
      <w:szCs w:val="32"/>
    </w:rPr>
  </w:style>
  <w:style w:type="paragraph" w:customStyle="1" w:styleId="Question">
    <w:name w:val="Question"/>
    <w:basedOn w:val="ListNumber"/>
    <w:qFormat/>
    <w:rsid w:val="00982B55"/>
  </w:style>
  <w:style w:type="paragraph" w:styleId="Header">
    <w:name w:val="header"/>
    <w:basedOn w:val="Normal"/>
    <w:link w:val="HeaderChar"/>
    <w:uiPriority w:val="99"/>
    <w:unhideWhenUsed/>
    <w:rsid w:val="00E3421A"/>
    <w:pPr>
      <w:tabs>
        <w:tab w:val="center" w:pos="4680"/>
        <w:tab w:val="right" w:pos="9360"/>
      </w:tabs>
    </w:pPr>
  </w:style>
  <w:style w:type="paragraph" w:styleId="ListNumber">
    <w:name w:val="List Number"/>
    <w:basedOn w:val="Normal"/>
    <w:uiPriority w:val="99"/>
    <w:semiHidden/>
    <w:unhideWhenUsed/>
    <w:rsid w:val="00982B55"/>
    <w:pPr>
      <w:numPr>
        <w:numId w:val="1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3421A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34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421A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421A"/>
    <w:pPr>
      <w:numPr>
        <w:ilvl w:val="1"/>
      </w:numPr>
      <w:spacing w:after="160"/>
      <w:jc w:val="center"/>
    </w:pPr>
    <w:rPr>
      <w:rFonts w:eastAsiaTheme="minorEastAsia"/>
      <w:cap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421A"/>
    <w:rPr>
      <w:rFonts w:ascii="Arial" w:eastAsiaTheme="minorEastAsia" w:hAnsi="Arial"/>
      <w:caps/>
      <w:spacing w:val="15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369BC"/>
    <w:pPr>
      <w:spacing w:line="259" w:lineRule="auto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A369B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52CD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52C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4D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E1166"/>
    <w:rPr>
      <w:rFonts w:ascii="Arial" w:eastAsiaTheme="majorEastAsia" w:hAnsi="Arial" w:cstheme="majorBidi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6727B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DB4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47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47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7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742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96B9F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544C8"/>
  </w:style>
  <w:style w:type="character" w:customStyle="1" w:styleId="eop">
    <w:name w:val="eop"/>
    <w:basedOn w:val="DefaultParagraphFont"/>
    <w:rsid w:val="000544C8"/>
  </w:style>
  <w:style w:type="table" w:styleId="TableGrid">
    <w:name w:val="Table Grid"/>
    <w:basedOn w:val="TableNormal"/>
    <w:uiPriority w:val="39"/>
    <w:rsid w:val="007E7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1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1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2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92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231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89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02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9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80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21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02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20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846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53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2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7638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8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97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71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3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93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319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5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17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54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65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86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39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51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4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0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61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55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07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2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69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12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6576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9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27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6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64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2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22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4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148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ListForm</Display>
  <Edit>ListForm</Edit>
  <New>List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2cee669e3d9235ee9f30574ef9c98b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C2885A-F675-480E-83A9-6901E94148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B65E63-0D93-4279-9FE7-F21FC171F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777885-06D9-4A07-B6FF-AFF9A7A518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12483D-D605-423F-9E92-3C2FA11CB338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3</Characters>
  <Application>Microsoft Office Word</Application>
  <DocSecurity>0</DocSecurity>
  <Lines>7</Lines>
  <Paragraphs>2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, Eleanor@Energy</dc:creator>
  <cp:keywords/>
  <dc:description/>
  <cp:lastModifiedBy>Hockaday, Angela@Energy</cp:lastModifiedBy>
  <cp:revision>2</cp:revision>
  <dcterms:created xsi:type="dcterms:W3CDTF">2022-12-15T22:43:00Z</dcterms:created>
  <dcterms:modified xsi:type="dcterms:W3CDTF">2022-12-15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95f01-9f35-470f-aef6-1ced40db987e</vt:lpwstr>
  </property>
  <property fmtid="{D5CDD505-2E9C-101B-9397-08002B2CF9AE}" pid="3" name="ContentTypeId">
    <vt:lpwstr>0x01200010D29604AD6B754B983EAC81D842F07D</vt:lpwstr>
  </property>
  <property fmtid="{D5CDD505-2E9C-101B-9397-08002B2CF9AE}" pid="4" name="MediaServiceImageTags">
    <vt:lpwstr/>
  </property>
  <property fmtid="{D5CDD505-2E9C-101B-9397-08002B2CF9AE}" pid="5" name="Order">
    <vt:r8>49935300</vt:r8>
  </property>
  <property fmtid="{D5CDD505-2E9C-101B-9397-08002B2CF9AE}" pid="6" name="xd_Signature">
    <vt:bool>false</vt:bool>
  </property>
  <property fmtid="{D5CDD505-2E9C-101B-9397-08002B2CF9AE}" pid="7" name="SharedWithUsers">
    <vt:lpwstr/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lcf76f155ced4ddcb4097134ff3c332f">
    <vt:lpwstr/>
  </property>
  <property fmtid="{D5CDD505-2E9C-101B-9397-08002B2CF9AE}" pid="13" name="TaxCatchAll">
    <vt:lpwstr/>
  </property>
</Properties>
</file>